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F224A1" w14:textId="77777777" w:rsidR="0027168C" w:rsidRDefault="008A5AE1" w:rsidP="0027168C">
      <w:pPr>
        <w:jc w:val="center"/>
        <w:rPr>
          <w:b/>
        </w:rPr>
      </w:pPr>
      <w:r>
        <w:rPr>
          <w:b/>
        </w:rPr>
        <w:t>UNDER-SLAB VAPOR RETARDER</w:t>
      </w:r>
    </w:p>
    <w:p w14:paraId="6974113F" w14:textId="77777777" w:rsidR="0027168C" w:rsidRDefault="0027168C" w:rsidP="0027168C">
      <w:pPr>
        <w:rPr>
          <w:b/>
        </w:rPr>
      </w:pPr>
    </w:p>
    <w:p w14:paraId="24C69925" w14:textId="77777777" w:rsidR="0027168C" w:rsidRDefault="0027168C" w:rsidP="0027168C">
      <w:pPr>
        <w:rPr>
          <w:b/>
        </w:rPr>
      </w:pPr>
    </w:p>
    <w:p w14:paraId="71EDF28F" w14:textId="77777777" w:rsidR="0027168C" w:rsidRDefault="0027168C" w:rsidP="0027168C">
      <w:pPr>
        <w:rPr>
          <w:b/>
        </w:rPr>
      </w:pPr>
      <w:r>
        <w:rPr>
          <w:b/>
        </w:rPr>
        <w:t>PART 1 – GENERAL</w:t>
      </w:r>
    </w:p>
    <w:p w14:paraId="507F5B26" w14:textId="77777777" w:rsidR="0027168C" w:rsidRDefault="0027168C" w:rsidP="0027168C">
      <w:pPr>
        <w:rPr>
          <w:b/>
        </w:rPr>
      </w:pPr>
    </w:p>
    <w:p w14:paraId="40D89CBE" w14:textId="77777777" w:rsidR="0027168C" w:rsidRDefault="0027168C" w:rsidP="0027168C">
      <w:pPr>
        <w:numPr>
          <w:ilvl w:val="1"/>
          <w:numId w:val="9"/>
        </w:numPr>
      </w:pPr>
      <w:r>
        <w:t xml:space="preserve">       SUMMARY</w:t>
      </w:r>
    </w:p>
    <w:p w14:paraId="5101F9FE" w14:textId="77777777" w:rsidR="0027168C" w:rsidRDefault="0027168C" w:rsidP="0027168C">
      <w:pPr>
        <w:ind w:left="360"/>
      </w:pPr>
    </w:p>
    <w:p w14:paraId="53E05E5D" w14:textId="77777777" w:rsidR="0027168C" w:rsidRDefault="0027168C" w:rsidP="0027168C">
      <w:pPr>
        <w:pStyle w:val="Heading1"/>
        <w:rPr>
          <w:sz w:val="20"/>
        </w:rPr>
      </w:pPr>
      <w:r>
        <w:rPr>
          <w:sz w:val="20"/>
        </w:rPr>
        <w:t>Products supplied under this section:</w:t>
      </w:r>
    </w:p>
    <w:p w14:paraId="6190EE80" w14:textId="77777777" w:rsidR="0027168C" w:rsidRDefault="0027168C" w:rsidP="0027168C">
      <w:pPr>
        <w:numPr>
          <w:ilvl w:val="0"/>
          <w:numId w:val="2"/>
        </w:numPr>
      </w:pPr>
      <w:r>
        <w:t xml:space="preserve">Vapor </w:t>
      </w:r>
      <w:r w:rsidR="008A5AE1">
        <w:t>retarder</w:t>
      </w:r>
      <w:r>
        <w:t xml:space="preserve"> and installation accessories for installation under concrete slabs.</w:t>
      </w:r>
    </w:p>
    <w:p w14:paraId="101A80BD" w14:textId="77777777" w:rsidR="0027168C" w:rsidRDefault="0027168C" w:rsidP="0027168C">
      <w:pPr>
        <w:ind w:left="2160"/>
      </w:pPr>
    </w:p>
    <w:p w14:paraId="63C99D23" w14:textId="77777777" w:rsidR="0027168C" w:rsidRDefault="0027168C" w:rsidP="0027168C">
      <w:pPr>
        <w:pStyle w:val="Heading1"/>
        <w:rPr>
          <w:sz w:val="20"/>
        </w:rPr>
      </w:pPr>
      <w:r>
        <w:rPr>
          <w:sz w:val="20"/>
        </w:rPr>
        <w:t>Related sections:</w:t>
      </w:r>
    </w:p>
    <w:p w14:paraId="489E36AF" w14:textId="77777777" w:rsidR="0027168C" w:rsidRDefault="0027168C" w:rsidP="0027168C">
      <w:pPr>
        <w:numPr>
          <w:ilvl w:val="0"/>
          <w:numId w:val="3"/>
        </w:numPr>
      </w:pPr>
      <w:r>
        <w:t xml:space="preserve">       Section 03 30 00 Cast-in-Place Concrete</w:t>
      </w:r>
    </w:p>
    <w:p w14:paraId="78A4B1C9" w14:textId="77777777" w:rsidR="0027168C" w:rsidRDefault="0027168C" w:rsidP="0027168C">
      <w:pPr>
        <w:numPr>
          <w:ilvl w:val="0"/>
          <w:numId w:val="3"/>
        </w:numPr>
      </w:pPr>
      <w:r>
        <w:t xml:space="preserve">       Section 07 26 00 Vapor Retarders</w:t>
      </w:r>
    </w:p>
    <w:p w14:paraId="61456088" w14:textId="77777777" w:rsidR="0027168C" w:rsidRDefault="0027168C" w:rsidP="0027168C"/>
    <w:p w14:paraId="3D952CA1" w14:textId="77777777" w:rsidR="0027168C" w:rsidRDefault="0027168C" w:rsidP="0027168C">
      <w:r>
        <w:t>1.2</w:t>
      </w:r>
      <w:r>
        <w:tab/>
        <w:t>REFERENCES</w:t>
      </w:r>
    </w:p>
    <w:p w14:paraId="1EDDF38F" w14:textId="77777777" w:rsidR="0027168C" w:rsidRDefault="0027168C" w:rsidP="0027168C"/>
    <w:p w14:paraId="43D56AF9" w14:textId="27FE6A39" w:rsidR="0027168C" w:rsidRPr="0027168C" w:rsidRDefault="0027168C" w:rsidP="0027168C">
      <w:pPr>
        <w:numPr>
          <w:ilvl w:val="0"/>
          <w:numId w:val="10"/>
        </w:numPr>
      </w:pPr>
      <w:r>
        <w:t>A</w:t>
      </w:r>
      <w:r w:rsidR="0D329E0D">
        <w:t>STM International</w:t>
      </w:r>
      <w:r>
        <w:t>:</w:t>
      </w:r>
    </w:p>
    <w:p w14:paraId="6D75AADF" w14:textId="19F4453F" w:rsidR="0027168C" w:rsidRPr="0027168C" w:rsidRDefault="00701AAB" w:rsidP="0027168C">
      <w:pPr>
        <w:numPr>
          <w:ilvl w:val="0"/>
          <w:numId w:val="11"/>
        </w:numPr>
      </w:pPr>
      <w:r>
        <w:t>ASTM E</w:t>
      </w:r>
      <w:r w:rsidR="0027168C">
        <w:t>1745-</w:t>
      </w:r>
      <w:r w:rsidR="22721550">
        <w:t xml:space="preserve">17 </w:t>
      </w:r>
      <w:r w:rsidR="0027168C">
        <w:t>Standard Specification for Plastic Water Vapor Retarders Used in Contact with Soil or Granular Fill Under Concrete Slabs.</w:t>
      </w:r>
    </w:p>
    <w:p w14:paraId="562913BD" w14:textId="7C2A754B" w:rsidR="0027168C" w:rsidRPr="0027168C" w:rsidRDefault="00701AAB" w:rsidP="0027168C">
      <w:pPr>
        <w:numPr>
          <w:ilvl w:val="0"/>
          <w:numId w:val="11"/>
        </w:numPr>
      </w:pPr>
      <w:r>
        <w:t>ASTM E</w:t>
      </w:r>
      <w:r w:rsidR="0027168C">
        <w:t>1643-</w:t>
      </w:r>
      <w:r w:rsidR="2924FEF8">
        <w:t xml:space="preserve">18a </w:t>
      </w:r>
      <w:r w:rsidR="0027168C">
        <w:t>Selection, Design, Installation, and Inspection of Water Vapor Retarders Used in Contact with Earth or Granular Fill Under Concrete Slabs.</w:t>
      </w:r>
    </w:p>
    <w:p w14:paraId="00E714B4" w14:textId="77777777" w:rsidR="0027168C" w:rsidRDefault="0027168C" w:rsidP="0019735C"/>
    <w:p w14:paraId="3C11E51A" w14:textId="77777777" w:rsidR="0027168C" w:rsidRDefault="009D0BE6" w:rsidP="0027168C">
      <w:pPr>
        <w:numPr>
          <w:ilvl w:val="0"/>
          <w:numId w:val="10"/>
        </w:numPr>
      </w:pPr>
      <w:r>
        <w:t xml:space="preserve">Technical Reference - </w:t>
      </w:r>
      <w:r w:rsidR="0027168C">
        <w:t>American Concrete Institute (ACI):</w:t>
      </w:r>
    </w:p>
    <w:p w14:paraId="158EFAA1" w14:textId="77777777" w:rsidR="0027168C" w:rsidRDefault="0027168C" w:rsidP="0027168C">
      <w:pPr>
        <w:numPr>
          <w:ilvl w:val="0"/>
          <w:numId w:val="18"/>
        </w:numPr>
      </w:pPr>
      <w:r>
        <w:t>ACI 302.2R-06 Guide for Concrete Slabs that Receive Moisture-Sensitive Flooring Materials.</w:t>
      </w:r>
    </w:p>
    <w:p w14:paraId="2931ABCF" w14:textId="77777777" w:rsidR="009C3EEC" w:rsidRDefault="009C3EEC" w:rsidP="009C3EEC">
      <w:pPr>
        <w:pStyle w:val="ListParagraph"/>
        <w:numPr>
          <w:ilvl w:val="0"/>
          <w:numId w:val="18"/>
        </w:numPr>
      </w:pPr>
      <w:r w:rsidRPr="009C3EEC">
        <w:t>ACI 302.1R-15 Guide to Concrete Floor and Slab Construction.</w:t>
      </w:r>
    </w:p>
    <w:p w14:paraId="7198FC50" w14:textId="77777777" w:rsidR="0027168C" w:rsidRDefault="0027168C" w:rsidP="0027168C"/>
    <w:p w14:paraId="15147A48" w14:textId="77777777" w:rsidR="0027168C" w:rsidRDefault="0027168C" w:rsidP="0027168C">
      <w:r>
        <w:t>1.3</w:t>
      </w:r>
      <w:r>
        <w:tab/>
        <w:t>SUBMITTALS</w:t>
      </w:r>
    </w:p>
    <w:p w14:paraId="4DA3E151" w14:textId="77777777" w:rsidR="0027168C" w:rsidRDefault="0027168C" w:rsidP="0027168C"/>
    <w:p w14:paraId="2307AD01" w14:textId="77777777" w:rsidR="0027168C" w:rsidRDefault="0027168C" w:rsidP="0027168C">
      <w:pPr>
        <w:numPr>
          <w:ilvl w:val="0"/>
          <w:numId w:val="4"/>
        </w:numPr>
      </w:pPr>
      <w:r>
        <w:t>Quality control/assurance:</w:t>
      </w:r>
    </w:p>
    <w:p w14:paraId="7884CB43" w14:textId="77777777" w:rsidR="0027168C" w:rsidRDefault="0027168C" w:rsidP="0027168C">
      <w:pPr>
        <w:numPr>
          <w:ilvl w:val="0"/>
          <w:numId w:val="5"/>
        </w:numPr>
      </w:pPr>
      <w:r>
        <w:t xml:space="preserve">Summary of test results per paragraph </w:t>
      </w:r>
      <w:r w:rsidR="009D0BE6">
        <w:t>9.</w:t>
      </w:r>
      <w:r w:rsidR="0036538C" w:rsidRPr="009D0BE6">
        <w:t>3</w:t>
      </w:r>
      <w:r w:rsidR="0036538C">
        <w:t xml:space="preserve"> </w:t>
      </w:r>
      <w:r w:rsidR="005268F9">
        <w:t>of ASTM E</w:t>
      </w:r>
      <w:r w:rsidRPr="0009638B">
        <w:t>1745.</w:t>
      </w:r>
    </w:p>
    <w:p w14:paraId="1976C99F" w14:textId="77777777" w:rsidR="0027168C" w:rsidRDefault="0027168C" w:rsidP="0027168C">
      <w:pPr>
        <w:numPr>
          <w:ilvl w:val="0"/>
          <w:numId w:val="5"/>
        </w:numPr>
      </w:pPr>
      <w:r>
        <w:t>Manufacturer’s samples</w:t>
      </w:r>
      <w:r w:rsidR="0009638B">
        <w:t xml:space="preserve"> and</w:t>
      </w:r>
      <w:r>
        <w:t xml:space="preserve"> literature. </w:t>
      </w:r>
    </w:p>
    <w:p w14:paraId="7D218B09" w14:textId="77777777" w:rsidR="00B164B1" w:rsidRDefault="00B164B1" w:rsidP="00B164B1">
      <w:pPr>
        <w:pStyle w:val="ListParagraph"/>
        <w:numPr>
          <w:ilvl w:val="0"/>
          <w:numId w:val="5"/>
        </w:numPr>
      </w:pPr>
      <w:r>
        <w:t>Manufacturer’s installation instructions for placement, seaming, penetration</w:t>
      </w:r>
      <w:r w:rsidR="00497D19">
        <w:t xml:space="preserve"> </w:t>
      </w:r>
      <w:r w:rsidR="00497D19" w:rsidRPr="0054028F">
        <w:t>prevention and</w:t>
      </w:r>
      <w:r w:rsidRPr="0054028F">
        <w:t xml:space="preserve"> </w:t>
      </w:r>
      <w:r>
        <w:t>repair</w:t>
      </w:r>
      <w:r w:rsidR="005268F9">
        <w:t>, and perimeter seal per ASTM E</w:t>
      </w:r>
      <w:r>
        <w:t>1643.</w:t>
      </w:r>
    </w:p>
    <w:p w14:paraId="0ADFD3E8" w14:textId="77777777" w:rsidR="005B6D29" w:rsidRDefault="005B6D29" w:rsidP="0027168C">
      <w:pPr>
        <w:numPr>
          <w:ilvl w:val="0"/>
          <w:numId w:val="5"/>
        </w:numPr>
      </w:pPr>
      <w:r w:rsidRPr="005B6D29">
        <w:t>All mandatory</w:t>
      </w:r>
      <w:r w:rsidR="00701AAB">
        <w:t xml:space="preserve"> ASTM E</w:t>
      </w:r>
      <w:r w:rsidRPr="005B6D29">
        <w:t xml:space="preserve">1745 testing must be performed on a single production roll per ASTM </w:t>
      </w:r>
      <w:r w:rsidR="00701AAB">
        <w:t>E</w:t>
      </w:r>
      <w:r w:rsidRPr="005B6D29">
        <w:t>1745 Section 8.1.</w:t>
      </w:r>
    </w:p>
    <w:p w14:paraId="47D113AB" w14:textId="77777777" w:rsidR="0027168C" w:rsidRDefault="0027168C" w:rsidP="0027168C"/>
    <w:p w14:paraId="3AEC5D4A" w14:textId="77777777" w:rsidR="005B6D29" w:rsidRDefault="005B6D29" w:rsidP="0027168C"/>
    <w:p w14:paraId="18C3B561" w14:textId="77777777" w:rsidR="0027168C" w:rsidRDefault="0027168C" w:rsidP="0027168C">
      <w:pPr>
        <w:pStyle w:val="Heading2"/>
        <w:rPr>
          <w:sz w:val="20"/>
        </w:rPr>
      </w:pPr>
      <w:r>
        <w:rPr>
          <w:sz w:val="20"/>
        </w:rPr>
        <w:t>PART 2 – PRODUCTS</w:t>
      </w:r>
    </w:p>
    <w:p w14:paraId="27120762" w14:textId="77777777" w:rsidR="0027168C" w:rsidRDefault="0027168C" w:rsidP="0027168C">
      <w:pPr>
        <w:rPr>
          <w:b/>
        </w:rPr>
      </w:pPr>
    </w:p>
    <w:p w14:paraId="79B1F677" w14:textId="77777777" w:rsidR="0027168C" w:rsidRDefault="0027168C" w:rsidP="0027168C">
      <w:r>
        <w:t>2.1</w:t>
      </w:r>
      <w:r>
        <w:tab/>
        <w:t>MATERIALS</w:t>
      </w:r>
    </w:p>
    <w:p w14:paraId="3B493874" w14:textId="77777777" w:rsidR="0027168C" w:rsidRPr="0049147A" w:rsidRDefault="0027168C" w:rsidP="0027168C"/>
    <w:p w14:paraId="0307927C" w14:textId="77777777" w:rsidR="0027168C" w:rsidRPr="0049147A" w:rsidRDefault="0027168C" w:rsidP="0027168C">
      <w:pPr>
        <w:numPr>
          <w:ilvl w:val="0"/>
          <w:numId w:val="12"/>
        </w:numPr>
      </w:pPr>
      <w:r w:rsidRPr="0049147A">
        <w:tab/>
        <w:t>A.</w:t>
      </w:r>
      <w:r w:rsidRPr="0049147A">
        <w:tab/>
        <w:t xml:space="preserve">Vapor </w:t>
      </w:r>
      <w:r w:rsidR="00D92F63">
        <w:t xml:space="preserve">retarder </w:t>
      </w:r>
      <w:r w:rsidR="0009638B" w:rsidRPr="0049147A">
        <w:t>shall</w:t>
      </w:r>
      <w:r w:rsidRPr="0049147A">
        <w:t xml:space="preserve"> have all of the following qualities:</w:t>
      </w:r>
    </w:p>
    <w:p w14:paraId="548B5871" w14:textId="77777777" w:rsidR="0027168C" w:rsidRPr="00AE7BBF" w:rsidRDefault="00495350" w:rsidP="0027168C">
      <w:pPr>
        <w:numPr>
          <w:ilvl w:val="0"/>
          <w:numId w:val="16"/>
        </w:numPr>
        <w:ind w:left="2160" w:hanging="720"/>
      </w:pPr>
      <w:r w:rsidRPr="00AE7BBF">
        <w:t>Maintain p</w:t>
      </w:r>
      <w:r w:rsidR="008A5AE1">
        <w:t>ermeance of less than 0.03</w:t>
      </w:r>
      <w:r w:rsidR="0027168C" w:rsidRPr="00AE7BBF">
        <w:t xml:space="preserve"> Perms [grains/(ft</w:t>
      </w:r>
      <w:r w:rsidR="0027168C" w:rsidRPr="00AE7BBF">
        <w:rPr>
          <w:vertAlign w:val="superscript"/>
        </w:rPr>
        <w:t>2</w:t>
      </w:r>
      <w:r w:rsidR="0027168C" w:rsidRPr="00AE7BBF">
        <w:t xml:space="preserve"> · </w:t>
      </w:r>
      <w:proofErr w:type="spellStart"/>
      <w:r w:rsidR="0027168C" w:rsidRPr="00AE7BBF">
        <w:t>hr</w:t>
      </w:r>
      <w:proofErr w:type="spellEnd"/>
      <w:r w:rsidR="0027168C" w:rsidRPr="00AE7BBF">
        <w:t xml:space="preserve"> · inHg)] as tested in accordance with </w:t>
      </w:r>
      <w:r w:rsidR="002C20AC" w:rsidRPr="00AE7BBF">
        <w:t xml:space="preserve">mandatory </w:t>
      </w:r>
      <w:r w:rsidRPr="00AE7BBF">
        <w:t xml:space="preserve">conditioning tests per </w:t>
      </w:r>
      <w:r w:rsidR="00701AAB" w:rsidRPr="00AE7BBF">
        <w:t>ASTM E</w:t>
      </w:r>
      <w:r w:rsidR="0027168C" w:rsidRPr="00AE7BBF">
        <w:t xml:space="preserve">1745 Section </w:t>
      </w:r>
      <w:r w:rsidR="008524B7" w:rsidRPr="00AE7BBF">
        <w:t>7.1 (</w:t>
      </w:r>
      <w:r w:rsidR="0036538C" w:rsidRPr="00AE7BBF">
        <w:t>7.1.</w:t>
      </w:r>
      <w:r w:rsidR="008524B7" w:rsidRPr="00AE7BBF">
        <w:t>1</w:t>
      </w:r>
      <w:r w:rsidRPr="00AE7BBF">
        <w:t>-7.1.5</w:t>
      </w:r>
      <w:r w:rsidR="008524B7" w:rsidRPr="00AE7BBF">
        <w:t>)</w:t>
      </w:r>
      <w:r w:rsidR="0049147A" w:rsidRPr="00AE7BBF">
        <w:t>.</w:t>
      </w:r>
    </w:p>
    <w:p w14:paraId="00CCC624" w14:textId="77777777" w:rsidR="0027168C" w:rsidRPr="00AE7BBF" w:rsidRDefault="0027168C" w:rsidP="0027168C">
      <w:pPr>
        <w:numPr>
          <w:ilvl w:val="0"/>
          <w:numId w:val="14"/>
        </w:numPr>
        <w:ind w:left="2160" w:hanging="720"/>
      </w:pPr>
      <w:r w:rsidRPr="00AE7BBF">
        <w:t>Other performance criteria:</w:t>
      </w:r>
    </w:p>
    <w:p w14:paraId="4ADA0A73" w14:textId="77777777" w:rsidR="0027168C" w:rsidRPr="00AE7BBF" w:rsidRDefault="00701AAB" w:rsidP="0027168C">
      <w:pPr>
        <w:numPr>
          <w:ilvl w:val="0"/>
          <w:numId w:val="17"/>
        </w:numPr>
      </w:pPr>
      <w:r w:rsidRPr="00AE7BBF">
        <w:t>Strength: ASTM E</w:t>
      </w:r>
      <w:r w:rsidR="00343C4B">
        <w:t>1745 Class C</w:t>
      </w:r>
      <w:r w:rsidR="0027168C" w:rsidRPr="00AE7BBF">
        <w:t>.</w:t>
      </w:r>
    </w:p>
    <w:p w14:paraId="29CFC089" w14:textId="77777777" w:rsidR="00415757" w:rsidRDefault="008A5AE1" w:rsidP="00415757">
      <w:pPr>
        <w:numPr>
          <w:ilvl w:val="0"/>
          <w:numId w:val="17"/>
        </w:numPr>
      </w:pPr>
      <w:r>
        <w:t>Thickness:  1</w:t>
      </w:r>
      <w:r w:rsidR="00185A50">
        <w:t>0</w:t>
      </w:r>
      <w:r w:rsidR="0027168C" w:rsidRPr="00AE7BBF">
        <w:t xml:space="preserve"> mils minimum</w:t>
      </w:r>
    </w:p>
    <w:p w14:paraId="221A1626" w14:textId="77777777" w:rsidR="003612E6" w:rsidRDefault="003612E6" w:rsidP="003612E6">
      <w:pPr>
        <w:pStyle w:val="ListParagraph"/>
        <w:numPr>
          <w:ilvl w:val="0"/>
          <w:numId w:val="16"/>
        </w:numPr>
        <w:ind w:left="2160" w:hanging="720"/>
      </w:pPr>
      <w:r>
        <w:t>Provide third party documentation that all testing was performed on a single production roll per ASTM E1745 Section 8.1</w:t>
      </w:r>
    </w:p>
    <w:p w14:paraId="5DD06321" w14:textId="77777777" w:rsidR="0087058E" w:rsidRPr="00AE7BBF" w:rsidRDefault="0087058E" w:rsidP="00E02C22">
      <w:pPr>
        <w:ind w:left="1440"/>
      </w:pPr>
    </w:p>
    <w:p w14:paraId="1E77D317" w14:textId="77777777" w:rsidR="009A4163" w:rsidRPr="00AC76D8" w:rsidRDefault="009A4163" w:rsidP="009A4163">
      <w:pPr>
        <w:numPr>
          <w:ilvl w:val="0"/>
          <w:numId w:val="4"/>
        </w:numPr>
      </w:pPr>
      <w:r w:rsidRPr="00AC76D8">
        <w:t xml:space="preserve">Vapor </w:t>
      </w:r>
      <w:r w:rsidR="00D92F63">
        <w:t>retarder</w:t>
      </w:r>
      <w:r w:rsidRPr="00AC76D8">
        <w:t xml:space="preserve"> products:</w:t>
      </w:r>
    </w:p>
    <w:p w14:paraId="75E9D49F" w14:textId="77777777" w:rsidR="009A4163" w:rsidRPr="00AC76D8" w:rsidRDefault="009A4163" w:rsidP="009A4163">
      <w:pPr>
        <w:numPr>
          <w:ilvl w:val="0"/>
          <w:numId w:val="15"/>
        </w:numPr>
        <w:ind w:left="2160" w:hanging="720"/>
      </w:pPr>
      <w:r w:rsidRPr="00AC76D8">
        <w:t>Basis of De</w:t>
      </w:r>
      <w:r w:rsidR="000515ED">
        <w:t>sign: Stego Wrap Class C</w:t>
      </w:r>
      <w:r w:rsidR="008A5AE1">
        <w:t xml:space="preserve"> Vapor Retarder</w:t>
      </w:r>
      <w:r w:rsidRPr="00AC76D8">
        <w:t xml:space="preserve"> by Stego Industries LLC</w:t>
      </w:r>
      <w:r w:rsidR="00670F2B">
        <w:t>.</w:t>
      </w:r>
      <w:r w:rsidRPr="00AC76D8">
        <w:t xml:space="preserve">, (877) 464-7834 </w:t>
      </w:r>
      <w:hyperlink r:id="rId9" w:history="1">
        <w:r w:rsidRPr="00AC76D8">
          <w:rPr>
            <w:rStyle w:val="Hyperlink"/>
          </w:rPr>
          <w:t>www.stegoindustries.com</w:t>
        </w:r>
      </w:hyperlink>
      <w:r w:rsidRPr="00AC76D8">
        <w:t>.</w:t>
      </w:r>
    </w:p>
    <w:p w14:paraId="268ECB9A" w14:textId="77777777" w:rsidR="00C54E50" w:rsidRDefault="00C54E50" w:rsidP="009A4163">
      <w:pPr>
        <w:numPr>
          <w:ilvl w:val="0"/>
          <w:numId w:val="15"/>
        </w:numPr>
        <w:ind w:left="2160" w:hanging="720"/>
      </w:pPr>
      <w:r>
        <w:t>No substitutions.</w:t>
      </w:r>
    </w:p>
    <w:p w14:paraId="4F25A5E4" w14:textId="77777777" w:rsidR="0027168C" w:rsidRDefault="0027168C" w:rsidP="0027168C"/>
    <w:p w14:paraId="7259F896" w14:textId="77777777" w:rsidR="0027168C" w:rsidRDefault="0027168C" w:rsidP="0027168C">
      <w:pPr>
        <w:rPr>
          <w:color w:val="000000"/>
        </w:rPr>
      </w:pPr>
      <w:r>
        <w:t>2.2</w:t>
      </w:r>
      <w:r>
        <w:tab/>
      </w:r>
      <w:r>
        <w:rPr>
          <w:color w:val="000000"/>
        </w:rPr>
        <w:t>ACCESSORIES</w:t>
      </w:r>
    </w:p>
    <w:p w14:paraId="00A28DC1" w14:textId="77777777" w:rsidR="0027168C" w:rsidRDefault="0027168C" w:rsidP="0027168C">
      <w:pPr>
        <w:rPr>
          <w:color w:val="000000"/>
        </w:rPr>
      </w:pPr>
    </w:p>
    <w:p w14:paraId="7724D0F1" w14:textId="77777777" w:rsidR="0027168C" w:rsidRPr="003A3C44" w:rsidRDefault="000D08F6" w:rsidP="0027168C">
      <w:pPr>
        <w:numPr>
          <w:ilvl w:val="0"/>
          <w:numId w:val="13"/>
        </w:numPr>
        <w:rPr>
          <w:color w:val="000000"/>
        </w:rPr>
      </w:pPr>
      <w:r>
        <w:rPr>
          <w:color w:val="000000"/>
        </w:rPr>
        <w:t>Seams</w:t>
      </w:r>
      <w:r w:rsidR="0027168C">
        <w:rPr>
          <w:color w:val="000000"/>
        </w:rPr>
        <w:t>:</w:t>
      </w:r>
    </w:p>
    <w:p w14:paraId="5A70B7B8" w14:textId="77777777" w:rsidR="0027168C" w:rsidRDefault="0027168C" w:rsidP="0027168C">
      <w:pPr>
        <w:ind w:left="720" w:firstLine="720"/>
      </w:pPr>
      <w:r>
        <w:t>1.</w:t>
      </w:r>
      <w:r>
        <w:tab/>
        <w:t xml:space="preserve">Stego Tape by Stego Industries LLC, (877) 464-7834 </w:t>
      </w:r>
      <w:hyperlink r:id="rId10" w:history="1">
        <w:r w:rsidRPr="00D8289E">
          <w:rPr>
            <w:rStyle w:val="Hyperlink"/>
          </w:rPr>
          <w:t>www.stegoindustries.com</w:t>
        </w:r>
      </w:hyperlink>
      <w:r>
        <w:t>.</w:t>
      </w:r>
    </w:p>
    <w:p w14:paraId="3144F120" w14:textId="77777777" w:rsidR="0027168C" w:rsidRDefault="0027168C" w:rsidP="0027168C">
      <w:pPr>
        <w:rPr>
          <w:color w:val="000000"/>
        </w:rPr>
      </w:pPr>
    </w:p>
    <w:p w14:paraId="3CE325F4" w14:textId="77777777" w:rsidR="0027168C" w:rsidRDefault="003C79C2" w:rsidP="0027168C">
      <w:pPr>
        <w:numPr>
          <w:ilvl w:val="0"/>
          <w:numId w:val="13"/>
        </w:numPr>
        <w:rPr>
          <w:color w:val="000000"/>
        </w:rPr>
      </w:pPr>
      <w:r>
        <w:rPr>
          <w:color w:val="000000"/>
        </w:rPr>
        <w:t xml:space="preserve">Sealing </w:t>
      </w:r>
      <w:r w:rsidR="0027168C">
        <w:rPr>
          <w:color w:val="000000"/>
        </w:rPr>
        <w:t xml:space="preserve">Penetrations of Vapor </w:t>
      </w:r>
      <w:r w:rsidR="00D92F63">
        <w:rPr>
          <w:color w:val="000000"/>
        </w:rPr>
        <w:t>Retarder</w:t>
      </w:r>
      <w:r w:rsidR="0027168C">
        <w:rPr>
          <w:color w:val="000000"/>
        </w:rPr>
        <w:t xml:space="preserve">:  </w:t>
      </w:r>
    </w:p>
    <w:p w14:paraId="7133C67F" w14:textId="77777777" w:rsidR="0027168C" w:rsidRDefault="0027168C" w:rsidP="0027168C">
      <w:pPr>
        <w:ind w:left="720" w:firstLine="720"/>
      </w:pPr>
      <w:r>
        <w:rPr>
          <w:color w:val="000000"/>
        </w:rPr>
        <w:t>1.</w:t>
      </w:r>
      <w:r>
        <w:rPr>
          <w:color w:val="000000"/>
        </w:rPr>
        <w:tab/>
        <w:t xml:space="preserve">Stego Mastic </w:t>
      </w:r>
      <w:r>
        <w:t xml:space="preserve">by Stego Industries LLC, (877) 464-7834 </w:t>
      </w:r>
      <w:hyperlink r:id="rId11" w:history="1">
        <w:r w:rsidRPr="00D8289E">
          <w:rPr>
            <w:rStyle w:val="Hyperlink"/>
          </w:rPr>
          <w:t>www.stegoindustries.com</w:t>
        </w:r>
      </w:hyperlink>
      <w:r>
        <w:t>.</w:t>
      </w:r>
    </w:p>
    <w:p w14:paraId="6A52F390" w14:textId="77777777" w:rsidR="0027168C" w:rsidRDefault="0027168C" w:rsidP="0027168C">
      <w:pPr>
        <w:ind w:left="720" w:firstLine="720"/>
      </w:pPr>
      <w:r>
        <w:lastRenderedPageBreak/>
        <w:t xml:space="preserve">2.   </w:t>
      </w:r>
      <w:r>
        <w:tab/>
        <w:t xml:space="preserve">Stego Tape by Stego Industries LLC, (877) 464-7834 </w:t>
      </w:r>
      <w:hyperlink r:id="rId12" w:history="1">
        <w:r w:rsidRPr="00D8289E">
          <w:rPr>
            <w:rStyle w:val="Hyperlink"/>
          </w:rPr>
          <w:t>www.stegoindustries.com</w:t>
        </w:r>
      </w:hyperlink>
      <w:r>
        <w:t>.</w:t>
      </w:r>
    </w:p>
    <w:p w14:paraId="0B56DE37" w14:textId="77777777" w:rsidR="00B76C5C" w:rsidRDefault="00B76C5C" w:rsidP="00153DE8"/>
    <w:p w14:paraId="1E97A3F9" w14:textId="77777777" w:rsidR="0027168C" w:rsidRDefault="0027168C" w:rsidP="00153DE8">
      <w:pPr>
        <w:pStyle w:val="ListParagraph"/>
        <w:numPr>
          <w:ilvl w:val="0"/>
          <w:numId w:val="13"/>
        </w:numPr>
      </w:pPr>
      <w:r>
        <w:t>Perimeter/edge seal:</w:t>
      </w:r>
      <w:r>
        <w:br/>
        <w:t>1.</w:t>
      </w:r>
      <w:r>
        <w:tab/>
        <w:t>Stego Crete C</w:t>
      </w:r>
      <w:r w:rsidR="009C3EEC">
        <w:t>law by Stego Industries LLC, (87</w:t>
      </w:r>
      <w:r>
        <w:t>7)</w:t>
      </w:r>
      <w:r w:rsidR="000A23A9">
        <w:t xml:space="preserve"> </w:t>
      </w:r>
      <w:r>
        <w:t xml:space="preserve">464-7834 </w:t>
      </w:r>
      <w:hyperlink r:id="rId13" w:history="1">
        <w:r w:rsidRPr="00861ABA">
          <w:rPr>
            <w:rStyle w:val="Hyperlink"/>
          </w:rPr>
          <w:t>www.stegoindustries.com</w:t>
        </w:r>
      </w:hyperlink>
      <w:r>
        <w:t>.</w:t>
      </w:r>
    </w:p>
    <w:p w14:paraId="3A7A3F94" w14:textId="77777777" w:rsidR="0027168C" w:rsidRDefault="0027168C" w:rsidP="0027168C">
      <w:pPr>
        <w:ind w:left="720" w:firstLine="720"/>
      </w:pPr>
      <w:r>
        <w:t xml:space="preserve">2.      </w:t>
      </w:r>
      <w:r>
        <w:tab/>
        <w:t>Stego Term Bar</w:t>
      </w:r>
      <w:r w:rsidRPr="00993E2F">
        <w:t xml:space="preserve"> </w:t>
      </w:r>
      <w:r>
        <w:t xml:space="preserve">by Stego Industries LLC, (877) 464-7834 </w:t>
      </w:r>
      <w:hyperlink r:id="rId14" w:history="1">
        <w:r w:rsidRPr="00D8289E">
          <w:rPr>
            <w:rStyle w:val="Hyperlink"/>
          </w:rPr>
          <w:t>www.stegoindustries.com</w:t>
        </w:r>
      </w:hyperlink>
      <w:r>
        <w:t>.</w:t>
      </w:r>
    </w:p>
    <w:p w14:paraId="7EE5EC79" w14:textId="77777777" w:rsidR="0027168C" w:rsidRDefault="0027168C" w:rsidP="00EB28F1">
      <w:pPr>
        <w:ind w:left="2160" w:hanging="720"/>
      </w:pPr>
      <w:r>
        <w:t xml:space="preserve">3.         </w:t>
      </w:r>
      <w:r>
        <w:tab/>
      </w:r>
      <w:proofErr w:type="spellStart"/>
      <w:r w:rsidR="008524B7">
        <w:t>StegoTack</w:t>
      </w:r>
      <w:proofErr w:type="spellEnd"/>
      <w:r w:rsidR="008524B7">
        <w:t xml:space="preserve"> Tape (double</w:t>
      </w:r>
      <w:r w:rsidR="00EB28F1">
        <w:t>-sided sealant tape</w:t>
      </w:r>
      <w:r w:rsidR="009338FC" w:rsidRPr="009D0BE6">
        <w:t xml:space="preserve">) </w:t>
      </w:r>
      <w:r w:rsidRPr="009D0BE6">
        <w:t>by Stego</w:t>
      </w:r>
      <w:r>
        <w:t xml:space="preserve"> Industries LLC, (877) 464-7834 </w:t>
      </w:r>
      <w:hyperlink r:id="rId15" w:history="1">
        <w:r w:rsidRPr="00D8289E">
          <w:rPr>
            <w:rStyle w:val="Hyperlink"/>
          </w:rPr>
          <w:t>www.stegoindustries.com</w:t>
        </w:r>
      </w:hyperlink>
      <w:r>
        <w:t>.</w:t>
      </w:r>
    </w:p>
    <w:p w14:paraId="55ADEABF" w14:textId="77777777" w:rsidR="007E35F3" w:rsidRDefault="007E35F3" w:rsidP="0027168C">
      <w:pPr>
        <w:ind w:left="720" w:firstLine="720"/>
      </w:pPr>
    </w:p>
    <w:p w14:paraId="0C1386EB" w14:textId="77777777" w:rsidR="007E35F3" w:rsidRPr="00153DE8" w:rsidRDefault="007E35F3" w:rsidP="007E35F3">
      <w:pPr>
        <w:pStyle w:val="ListParagraph"/>
        <w:numPr>
          <w:ilvl w:val="0"/>
          <w:numId w:val="13"/>
        </w:numPr>
      </w:pPr>
      <w:r w:rsidRPr="00153DE8">
        <w:t>Penetration Prevention:</w:t>
      </w:r>
    </w:p>
    <w:p w14:paraId="642B9D91" w14:textId="77777777" w:rsidR="007E35F3" w:rsidRPr="00153DE8" w:rsidRDefault="007E35F3" w:rsidP="007E35F3">
      <w:pPr>
        <w:pStyle w:val="ListParagraph"/>
        <w:numPr>
          <w:ilvl w:val="0"/>
          <w:numId w:val="28"/>
        </w:numPr>
      </w:pPr>
      <w:r w:rsidRPr="00153DE8">
        <w:t xml:space="preserve">       Beast Foot by Stego Industries LLC, (877) 464-7834 </w:t>
      </w:r>
      <w:hyperlink r:id="rId16" w:history="1">
        <w:r w:rsidRPr="00153DE8">
          <w:rPr>
            <w:rStyle w:val="Hyperlink"/>
            <w:color w:val="auto"/>
          </w:rPr>
          <w:t>www.stegoindustries.com</w:t>
        </w:r>
      </w:hyperlink>
      <w:r w:rsidRPr="00153DE8">
        <w:t>.</w:t>
      </w:r>
    </w:p>
    <w:p w14:paraId="7848A65A" w14:textId="70604F75" w:rsidR="007E35F3" w:rsidRPr="000923B5" w:rsidRDefault="000923B5" w:rsidP="000923B5">
      <w:pPr>
        <w:ind w:left="720" w:firstLine="720"/>
        <w:rPr>
          <w:rStyle w:val="Hyperlink"/>
        </w:rPr>
      </w:pPr>
      <w:r w:rsidRPr="000923B5">
        <w:t xml:space="preserve">2. </w:t>
      </w:r>
      <w:r w:rsidRPr="000923B5">
        <w:tab/>
        <w:t xml:space="preserve">Beast Form Stake by Stego Industries LLC, (877) 464-7834 </w:t>
      </w:r>
      <w:hyperlink r:id="rId17" w:history="1">
        <w:r w:rsidRPr="000923B5">
          <w:rPr>
            <w:rStyle w:val="Hyperlink"/>
          </w:rPr>
          <w:t>www.stegoindustries.com</w:t>
        </w:r>
      </w:hyperlink>
    </w:p>
    <w:p w14:paraId="39D5339D" w14:textId="77777777" w:rsidR="000923B5" w:rsidRPr="0054028F" w:rsidRDefault="000923B5" w:rsidP="007E35F3">
      <w:pPr>
        <w:pStyle w:val="ListParagraph"/>
        <w:ind w:left="2160"/>
      </w:pPr>
    </w:p>
    <w:p w14:paraId="1622D35E" w14:textId="77777777" w:rsidR="007E35F3" w:rsidRPr="00153DE8" w:rsidRDefault="007E35F3" w:rsidP="007E35F3">
      <w:pPr>
        <w:numPr>
          <w:ilvl w:val="0"/>
          <w:numId w:val="13"/>
        </w:numPr>
      </w:pPr>
      <w:r w:rsidRPr="00153DE8">
        <w:t>Vapor Barrier-Safe Screed System</w:t>
      </w:r>
    </w:p>
    <w:p w14:paraId="51137C9D" w14:textId="45A83388" w:rsidR="007E35F3" w:rsidRPr="00153DE8" w:rsidRDefault="007E35F3" w:rsidP="007E35F3">
      <w:pPr>
        <w:pStyle w:val="ListParagraph"/>
        <w:numPr>
          <w:ilvl w:val="0"/>
          <w:numId w:val="30"/>
        </w:numPr>
      </w:pPr>
      <w:r>
        <w:t xml:space="preserve">       Beast Screed by Stego Industries, LLC, (877) 464-7834 </w:t>
      </w:r>
      <w:hyperlink r:id="rId18">
        <w:r w:rsidRPr="6238901A">
          <w:rPr>
            <w:rStyle w:val="Hyperlink"/>
            <w:color w:val="auto"/>
          </w:rPr>
          <w:t>www.stegoindustries.com</w:t>
        </w:r>
      </w:hyperlink>
      <w:r>
        <w:t>.</w:t>
      </w:r>
    </w:p>
    <w:p w14:paraId="2040C14C" w14:textId="0CE089B4" w:rsidR="6238901A" w:rsidRDefault="004863ED" w:rsidP="004863ED">
      <w:pPr>
        <w:pStyle w:val="ListParagraph"/>
        <w:numPr>
          <w:ilvl w:val="0"/>
          <w:numId w:val="30"/>
        </w:numPr>
      </w:pPr>
      <w:r>
        <w:t xml:space="preserve">       Beast </w:t>
      </w:r>
      <w:r>
        <w:t>Hook</w:t>
      </w:r>
      <w:r>
        <w:t xml:space="preserve"> by Stego Industries, LLC, (877) 464-7834 </w:t>
      </w:r>
      <w:hyperlink r:id="rId19">
        <w:r w:rsidRPr="6238901A">
          <w:rPr>
            <w:rStyle w:val="Hyperlink"/>
            <w:color w:val="auto"/>
          </w:rPr>
          <w:t>www.stegoindustries.com</w:t>
        </w:r>
      </w:hyperlink>
      <w:r>
        <w:t>.</w:t>
      </w:r>
    </w:p>
    <w:p w14:paraId="6BA04901" w14:textId="77777777" w:rsidR="00BA4F1D" w:rsidRDefault="00BA4F1D" w:rsidP="00B4592F"/>
    <w:p w14:paraId="7F1D8F3D" w14:textId="77777777" w:rsidR="0027168C" w:rsidRDefault="0027168C" w:rsidP="0019735C"/>
    <w:p w14:paraId="2C0D1C4F" w14:textId="77777777" w:rsidR="00085463" w:rsidRDefault="00085463" w:rsidP="00085463">
      <w:pPr>
        <w:pStyle w:val="Heading2"/>
        <w:rPr>
          <w:sz w:val="20"/>
        </w:rPr>
      </w:pPr>
      <w:r>
        <w:rPr>
          <w:sz w:val="20"/>
        </w:rPr>
        <w:t>PART 3 – EXECUTION</w:t>
      </w:r>
    </w:p>
    <w:p w14:paraId="0E03D400" w14:textId="77777777" w:rsidR="00085463" w:rsidRDefault="00085463" w:rsidP="00085463">
      <w:pPr>
        <w:rPr>
          <w:b/>
        </w:rPr>
      </w:pPr>
    </w:p>
    <w:p w14:paraId="43E8BA8C" w14:textId="77777777" w:rsidR="00085463" w:rsidRDefault="00085463" w:rsidP="00085463">
      <w:r>
        <w:t>3.1</w:t>
      </w:r>
      <w:r>
        <w:tab/>
        <w:t>PREPARATION</w:t>
      </w:r>
    </w:p>
    <w:p w14:paraId="52496FB0" w14:textId="77777777" w:rsidR="00085463" w:rsidRDefault="00085463" w:rsidP="00085463"/>
    <w:p w14:paraId="664EA32E" w14:textId="77777777" w:rsidR="00085463" w:rsidRDefault="00085463" w:rsidP="00085463">
      <w:pPr>
        <w:numPr>
          <w:ilvl w:val="0"/>
          <w:numId w:val="6"/>
        </w:numPr>
      </w:pPr>
      <w:r>
        <w:t>Ensure that subsoil is approved by Architect or Geotechnical Engineer.</w:t>
      </w:r>
    </w:p>
    <w:p w14:paraId="71D6F94B" w14:textId="77777777" w:rsidR="00085463" w:rsidRDefault="00085463" w:rsidP="00085463">
      <w:pPr>
        <w:numPr>
          <w:ilvl w:val="0"/>
          <w:numId w:val="7"/>
        </w:numPr>
      </w:pPr>
      <w:r>
        <w:t>Level and compact base material.</w:t>
      </w:r>
    </w:p>
    <w:p w14:paraId="5F26AD6D" w14:textId="77777777" w:rsidR="00085463" w:rsidRDefault="00085463" w:rsidP="00085463"/>
    <w:p w14:paraId="69D8201D" w14:textId="77777777" w:rsidR="00085463" w:rsidRDefault="00085463" w:rsidP="00085463">
      <w:r>
        <w:t>3.2</w:t>
      </w:r>
      <w:r>
        <w:tab/>
        <w:t>INSTALLATION</w:t>
      </w:r>
    </w:p>
    <w:p w14:paraId="2354D97F" w14:textId="77777777" w:rsidR="00085463" w:rsidRDefault="00085463" w:rsidP="00085463"/>
    <w:p w14:paraId="09289244" w14:textId="77777777" w:rsidR="00085463" w:rsidRDefault="00085463" w:rsidP="00085463">
      <w:pPr>
        <w:numPr>
          <w:ilvl w:val="0"/>
          <w:numId w:val="8"/>
        </w:numPr>
      </w:pPr>
      <w:r>
        <w:t xml:space="preserve">Install vapor </w:t>
      </w:r>
      <w:r w:rsidR="008A5AE1">
        <w:t>retarder</w:t>
      </w:r>
      <w:r w:rsidR="00701AAB">
        <w:t xml:space="preserve"> in accordance ASTM E</w:t>
      </w:r>
      <w:r>
        <w:t>1643.</w:t>
      </w:r>
    </w:p>
    <w:p w14:paraId="747FE5DC" w14:textId="77777777" w:rsidR="00085463" w:rsidRPr="00640ED1" w:rsidRDefault="008A5AE1" w:rsidP="00085463">
      <w:pPr>
        <w:pStyle w:val="BodyTextIndent"/>
        <w:ind w:left="2160"/>
      </w:pPr>
      <w:r>
        <w:t>1.</w:t>
      </w:r>
      <w:r>
        <w:tab/>
        <w:t>Unroll vapor retarder</w:t>
      </w:r>
      <w:r w:rsidR="00085463">
        <w:t xml:space="preserve"> with the longest dimension parallel with the direction of the concrete placement </w:t>
      </w:r>
      <w:r w:rsidR="00085463" w:rsidRPr="00640ED1">
        <w:t>and face laps away from the expected direction of the placement whenever possible.</w:t>
      </w:r>
    </w:p>
    <w:p w14:paraId="69A21ABC" w14:textId="77777777" w:rsidR="00640ED1" w:rsidRPr="00406A93" w:rsidRDefault="004C2CEB" w:rsidP="00640ED1">
      <w:pPr>
        <w:tabs>
          <w:tab w:val="left" w:pos="2160"/>
        </w:tabs>
        <w:ind w:left="2160" w:hanging="720"/>
        <w:rPr>
          <w:rStyle w:val="apple-converted-space"/>
          <w:rFonts w:ascii="ComicSansMS" w:hAnsi="ComicSansMS"/>
          <w:color w:val="0070C0"/>
        </w:rPr>
      </w:pPr>
      <w:r w:rsidRPr="00640ED1">
        <w:t>2.</w:t>
      </w:r>
      <w:r w:rsidR="00640ED1" w:rsidRPr="00640ED1">
        <w:tab/>
      </w:r>
      <w:r w:rsidRPr="0089689D">
        <w:t xml:space="preserve">Extend vapor </w:t>
      </w:r>
      <w:r w:rsidR="008A5AE1">
        <w:t>retarder</w:t>
      </w:r>
      <w:r w:rsidRPr="0089689D">
        <w:t xml:space="preserve"> to the perimeter of the slab. If practicable, terminate it at the top of the slab, otherwise (a) at a point acceptable to the structural engineer or (b) where obstructed by impediments, such as dowels, </w:t>
      </w:r>
      <w:proofErr w:type="spellStart"/>
      <w:r w:rsidRPr="0089689D">
        <w:t>waterstops</w:t>
      </w:r>
      <w:proofErr w:type="spellEnd"/>
      <w:r w:rsidR="005F3F4D">
        <w:t xml:space="preserve">, or any other site condition requiring early </w:t>
      </w:r>
      <w:r w:rsidR="008A5AE1">
        <w:t>termination of the vapor retarder</w:t>
      </w:r>
      <w:r w:rsidRPr="0089689D">
        <w:t xml:space="preserve">. At the point of termination, seal vapor </w:t>
      </w:r>
      <w:r w:rsidR="008A5AE1">
        <w:t>retarder</w:t>
      </w:r>
      <w:r w:rsidRPr="0089689D">
        <w:t xml:space="preserve"> to the foundation wall, grade beam or slab itself.</w:t>
      </w:r>
      <w:r w:rsidRPr="00406A93">
        <w:rPr>
          <w:rStyle w:val="Heading2Char"/>
          <w:color w:val="0070C0"/>
          <w:sz w:val="20"/>
        </w:rPr>
        <w:t xml:space="preserve"> </w:t>
      </w:r>
      <w:r w:rsidRPr="00406A93">
        <w:rPr>
          <w:rStyle w:val="apple-tab-span"/>
          <w:color w:val="0070C0"/>
        </w:rPr>
        <w:t> </w:t>
      </w:r>
      <w:r w:rsidRPr="00406A93">
        <w:rPr>
          <w:rStyle w:val="apple-tab-span"/>
          <w:rFonts w:ascii="ComicSansMS" w:hAnsi="ComicSansMS"/>
          <w:color w:val="0070C0"/>
        </w:rPr>
        <w:t>          </w:t>
      </w:r>
      <w:r w:rsidRPr="00406A93">
        <w:rPr>
          <w:rStyle w:val="apple-converted-space"/>
          <w:rFonts w:ascii="ComicSansMS" w:hAnsi="ComicSansMS"/>
          <w:color w:val="0070C0"/>
        </w:rPr>
        <w:t> </w:t>
      </w:r>
    </w:p>
    <w:p w14:paraId="0AE89B35" w14:textId="77777777" w:rsidR="004C2CEB" w:rsidRPr="00406A93" w:rsidRDefault="00640ED1" w:rsidP="00640ED1">
      <w:pPr>
        <w:tabs>
          <w:tab w:val="left" w:pos="2160"/>
        </w:tabs>
        <w:ind w:left="2160" w:hanging="720"/>
        <w:rPr>
          <w:color w:val="FF0000"/>
        </w:rPr>
      </w:pPr>
      <w:r w:rsidRPr="00406A93">
        <w:rPr>
          <w:color w:val="0070C0"/>
        </w:rPr>
        <w:tab/>
      </w:r>
      <w:r w:rsidR="004C2CEB" w:rsidRPr="00406A93">
        <w:rPr>
          <w:rFonts w:ascii="ComicSansMS" w:hAnsi="ComicSansMS"/>
          <w:color w:val="FF0000"/>
        </w:rPr>
        <w:t>[Specifier note: The perimeter seal can be handled several ways.  When sealing to the slab, </w:t>
      </w:r>
    </w:p>
    <w:p w14:paraId="1896EBDD" w14:textId="77777777" w:rsidR="004C2CEB" w:rsidRPr="00406A93" w:rsidRDefault="004C2CEB" w:rsidP="00640ED1">
      <w:pPr>
        <w:ind w:left="2160" w:hanging="720"/>
        <w:rPr>
          <w:color w:val="FF0000"/>
        </w:rPr>
      </w:pPr>
      <w:r w:rsidRPr="00406A93">
        <w:rPr>
          <w:rStyle w:val="apple-tab-span"/>
          <w:rFonts w:ascii="ComicSansMS" w:hAnsi="ComicSansMS"/>
          <w:color w:val="FF0000"/>
        </w:rPr>
        <w:t>           </w:t>
      </w:r>
      <w:r w:rsidRPr="00406A93">
        <w:rPr>
          <w:rStyle w:val="apple-converted-space"/>
          <w:rFonts w:ascii="ComicSansMS" w:hAnsi="ComicSansMS"/>
          <w:color w:val="FF0000"/>
        </w:rPr>
        <w:t> </w:t>
      </w:r>
      <w:r w:rsidR="00640ED1" w:rsidRPr="00406A93">
        <w:rPr>
          <w:rStyle w:val="apple-converted-space"/>
          <w:rFonts w:ascii="ComicSansMS" w:hAnsi="ComicSansMS"/>
          <w:color w:val="FF0000"/>
        </w:rPr>
        <w:tab/>
      </w:r>
      <w:r w:rsidRPr="00406A93">
        <w:rPr>
          <w:rFonts w:ascii="ComicSansMS" w:hAnsi="ComicSansMS"/>
          <w:color w:val="FF0000"/>
        </w:rPr>
        <w:t>Crete</w:t>
      </w:r>
      <w:r w:rsidR="00D3561F">
        <w:rPr>
          <w:rFonts w:ascii="ComicSansMS" w:hAnsi="ComicSansMS"/>
          <w:color w:val="FF0000"/>
        </w:rPr>
        <w:t xml:space="preserve"> </w:t>
      </w:r>
      <w:r w:rsidRPr="00406A93">
        <w:rPr>
          <w:rFonts w:ascii="ComicSansMS" w:hAnsi="ComicSansMS"/>
          <w:color w:val="FF0000"/>
        </w:rPr>
        <w:t xml:space="preserve">Claw is the best option.  When sealing to </w:t>
      </w:r>
      <w:r w:rsidR="0089689D">
        <w:rPr>
          <w:rFonts w:ascii="ComicSansMS" w:hAnsi="ComicSansMS"/>
          <w:color w:val="FF0000"/>
        </w:rPr>
        <w:t xml:space="preserve">a </w:t>
      </w:r>
      <w:r w:rsidRPr="00406A93">
        <w:rPr>
          <w:rFonts w:ascii="ComicSansMS" w:hAnsi="ComicSansMS"/>
          <w:color w:val="FF0000"/>
        </w:rPr>
        <w:t>stem wall</w:t>
      </w:r>
      <w:r w:rsidR="0089689D">
        <w:rPr>
          <w:rFonts w:ascii="ComicSansMS" w:hAnsi="ComicSansMS"/>
          <w:color w:val="FF0000"/>
        </w:rPr>
        <w:t xml:space="preserve"> or wall</w:t>
      </w:r>
      <w:r w:rsidRPr="00406A93">
        <w:rPr>
          <w:rFonts w:ascii="ComicSansMS" w:hAnsi="ComicSansMS"/>
          <w:color w:val="FF0000"/>
        </w:rPr>
        <w:t>, </w:t>
      </w:r>
    </w:p>
    <w:p w14:paraId="70E34C2F" w14:textId="77777777" w:rsidR="004C2CEB" w:rsidRPr="00406A93" w:rsidRDefault="004C2CEB" w:rsidP="00640ED1">
      <w:pPr>
        <w:tabs>
          <w:tab w:val="left" w:pos="2160"/>
        </w:tabs>
        <w:ind w:left="2160" w:hanging="720"/>
        <w:rPr>
          <w:color w:val="0070C0"/>
        </w:rPr>
      </w:pPr>
      <w:r w:rsidRPr="00406A93">
        <w:rPr>
          <w:rStyle w:val="apple-tab-span"/>
          <w:rFonts w:ascii="ComicSansMS" w:hAnsi="ComicSansMS"/>
          <w:color w:val="0070C0"/>
        </w:rPr>
        <w:t>           </w:t>
      </w:r>
      <w:r w:rsidRPr="00406A93">
        <w:rPr>
          <w:rStyle w:val="apple-converted-space"/>
          <w:rFonts w:ascii="ComicSansMS" w:hAnsi="ComicSansMS"/>
          <w:color w:val="0070C0"/>
        </w:rPr>
        <w:t> </w:t>
      </w:r>
      <w:r w:rsidR="00640ED1" w:rsidRPr="00406A93">
        <w:rPr>
          <w:rStyle w:val="apple-converted-space"/>
          <w:rFonts w:ascii="ComicSansMS" w:hAnsi="ComicSansMS"/>
          <w:color w:val="0070C0"/>
        </w:rPr>
        <w:tab/>
      </w:r>
      <w:r w:rsidRPr="00406A93">
        <w:rPr>
          <w:rFonts w:ascii="ComicSansMS" w:hAnsi="ComicSansMS"/>
          <w:color w:val="FF0000"/>
        </w:rPr>
        <w:t xml:space="preserve">the best option is to use </w:t>
      </w:r>
      <w:proofErr w:type="spellStart"/>
      <w:r w:rsidRPr="0089689D">
        <w:rPr>
          <w:rFonts w:ascii="ComicSansMS" w:hAnsi="ComicSansMS"/>
          <w:color w:val="FF0000"/>
        </w:rPr>
        <w:t>StegoTack</w:t>
      </w:r>
      <w:proofErr w:type="spellEnd"/>
      <w:r w:rsidRPr="0089689D">
        <w:rPr>
          <w:rFonts w:ascii="ComicSansMS" w:hAnsi="ComicSansMS"/>
          <w:color w:val="FF0000"/>
        </w:rPr>
        <w:t xml:space="preserve"> Tape</w:t>
      </w:r>
      <w:r w:rsidR="00B01772" w:rsidRPr="0089689D">
        <w:rPr>
          <w:rFonts w:ascii="ComicSansMS" w:hAnsi="ComicSansMS"/>
          <w:color w:val="FF0000"/>
        </w:rPr>
        <w:t xml:space="preserve"> or both </w:t>
      </w:r>
      <w:proofErr w:type="spellStart"/>
      <w:r w:rsidR="00B01772" w:rsidRPr="0089689D">
        <w:rPr>
          <w:rFonts w:ascii="ComicSansMS" w:hAnsi="ComicSansMS"/>
          <w:color w:val="FF0000"/>
        </w:rPr>
        <w:t>StegoTack</w:t>
      </w:r>
      <w:proofErr w:type="spellEnd"/>
      <w:r w:rsidR="00B01772" w:rsidRPr="0089689D">
        <w:rPr>
          <w:rFonts w:ascii="ComicSansMS" w:hAnsi="ComicSansMS"/>
          <w:color w:val="FF0000"/>
        </w:rPr>
        <w:t xml:space="preserve"> Tape and </w:t>
      </w:r>
      <w:r w:rsidRPr="0089689D">
        <w:rPr>
          <w:rFonts w:ascii="ComicSansMS" w:hAnsi="ComicSansMS"/>
          <w:color w:val="FF0000"/>
        </w:rPr>
        <w:t>Stego Term Bar</w:t>
      </w:r>
      <w:r w:rsidR="00B01772" w:rsidRPr="0089689D">
        <w:rPr>
          <w:rFonts w:ascii="ComicSansMS" w:hAnsi="ComicSansMS"/>
          <w:color w:val="FF0000"/>
        </w:rPr>
        <w:t>.</w:t>
      </w:r>
      <w:r w:rsidRPr="0089689D">
        <w:rPr>
          <w:rFonts w:ascii="ComicSansMS" w:hAnsi="ComicSansMS"/>
          <w:color w:val="FF0000"/>
        </w:rPr>
        <w:t>]</w:t>
      </w:r>
    </w:p>
    <w:p w14:paraId="5AEE8B2D" w14:textId="77777777" w:rsidR="00B01772" w:rsidRPr="0089689D" w:rsidRDefault="004C2CEB" w:rsidP="00B01772">
      <w:pPr>
        <w:pStyle w:val="ListParagraph"/>
        <w:numPr>
          <w:ilvl w:val="0"/>
          <w:numId w:val="23"/>
        </w:numPr>
      </w:pPr>
      <w:r w:rsidRPr="0089689D">
        <w:t xml:space="preserve">Seal vapor </w:t>
      </w:r>
      <w:r w:rsidR="008A5AE1">
        <w:t>retarder</w:t>
      </w:r>
      <w:r w:rsidRPr="0089689D">
        <w:t xml:space="preserve"> to</w:t>
      </w:r>
      <w:r w:rsidR="008F0087" w:rsidRPr="0089689D">
        <w:t xml:space="preserve"> the entire</w:t>
      </w:r>
      <w:r w:rsidRPr="0089689D">
        <w:t xml:space="preserve"> slab</w:t>
      </w:r>
      <w:r w:rsidR="008F0087" w:rsidRPr="0089689D">
        <w:t xml:space="preserve"> perimeter</w:t>
      </w:r>
      <w:r w:rsidRPr="0089689D">
        <w:t xml:space="preserve"> using Stego Crete Claw, per manufacturer's instructions.</w:t>
      </w:r>
      <w:r w:rsidRPr="0089689D">
        <w:br/>
        <w:t>                                               </w:t>
      </w:r>
      <w:r w:rsidR="00640ED1" w:rsidRPr="0089689D">
        <w:tab/>
      </w:r>
      <w:r w:rsidRPr="0089689D">
        <w:t> OR</w:t>
      </w:r>
    </w:p>
    <w:p w14:paraId="0C5E30F7" w14:textId="77777777" w:rsidR="004C2CEB" w:rsidRPr="0089689D" w:rsidRDefault="00B01772" w:rsidP="00B01772">
      <w:pPr>
        <w:pStyle w:val="ListParagraph"/>
        <w:numPr>
          <w:ilvl w:val="0"/>
          <w:numId w:val="23"/>
        </w:numPr>
      </w:pPr>
      <w:r w:rsidRPr="0089689D">
        <w:t>S</w:t>
      </w:r>
      <w:r w:rsidR="004C2CEB" w:rsidRPr="0089689D">
        <w:t xml:space="preserve">eal vapor </w:t>
      </w:r>
      <w:r w:rsidR="008A5AE1">
        <w:t>retarder</w:t>
      </w:r>
      <w:r w:rsidR="004C2CEB" w:rsidRPr="0089689D">
        <w:t xml:space="preserve"> to</w:t>
      </w:r>
      <w:r w:rsidR="00CD7F53" w:rsidRPr="0089689D">
        <w:t xml:space="preserve"> the entire perimeter</w:t>
      </w:r>
      <w:r w:rsidR="004C2CEB" w:rsidRPr="0089689D">
        <w:t xml:space="preserve"> wall</w:t>
      </w:r>
      <w:r w:rsidR="00CD7F53" w:rsidRPr="0089689D">
        <w:t xml:space="preserve"> or</w:t>
      </w:r>
      <w:r w:rsidR="0089689D" w:rsidRPr="0089689D">
        <w:t xml:space="preserve"> </w:t>
      </w:r>
      <w:r w:rsidR="004C2CEB" w:rsidRPr="0089689D">
        <w:t xml:space="preserve">footing/grade beam with double sided </w:t>
      </w:r>
      <w:proofErr w:type="spellStart"/>
      <w:r w:rsidR="004C2CEB" w:rsidRPr="0089689D">
        <w:t>StegoTack</w:t>
      </w:r>
      <w:proofErr w:type="spellEnd"/>
      <w:r w:rsidR="004C2CEB" w:rsidRPr="0089689D">
        <w:t xml:space="preserve"> Tape, or both Stego T</w:t>
      </w:r>
      <w:r w:rsidRPr="0089689D">
        <w:t xml:space="preserve">erm Bar and </w:t>
      </w:r>
      <w:proofErr w:type="spellStart"/>
      <w:r w:rsidRPr="0089689D">
        <w:t>StegoTack</w:t>
      </w:r>
      <w:proofErr w:type="spellEnd"/>
      <w:r w:rsidRPr="0089689D">
        <w:t xml:space="preserve"> Tape</w:t>
      </w:r>
      <w:r w:rsidR="00CD7F53" w:rsidRPr="0089689D">
        <w:t xml:space="preserve">, </w:t>
      </w:r>
      <w:r w:rsidR="008F0087" w:rsidRPr="0089689D">
        <w:t>per manufacturer’s instructions</w:t>
      </w:r>
      <w:r w:rsidRPr="0089689D">
        <w:t>.</w:t>
      </w:r>
      <w:r w:rsidR="004C2CEB" w:rsidRPr="0089689D">
        <w:t xml:space="preserve">  Ensure the concrete is clean and dry prior to adhering tape.</w:t>
      </w:r>
    </w:p>
    <w:p w14:paraId="148931A0" w14:textId="77777777" w:rsidR="00085463" w:rsidRDefault="004C2CEB" w:rsidP="004C2CEB">
      <w:pPr>
        <w:ind w:left="2160" w:hanging="720"/>
      </w:pPr>
      <w:r>
        <w:t>3</w:t>
      </w:r>
      <w:r w:rsidR="00085463">
        <w:t>.</w:t>
      </w:r>
      <w:r w:rsidR="00085463">
        <w:tab/>
        <w:t xml:space="preserve">Overlap joints 6 inches and seal with manufacturer’s </w:t>
      </w:r>
      <w:r w:rsidR="00406A93" w:rsidRPr="0089689D">
        <w:t>seam</w:t>
      </w:r>
      <w:r w:rsidR="00406A93">
        <w:t xml:space="preserve"> </w:t>
      </w:r>
      <w:r w:rsidR="00085463">
        <w:t>tape.</w:t>
      </w:r>
    </w:p>
    <w:p w14:paraId="6E417BF2" w14:textId="77777777" w:rsidR="00D45096" w:rsidRDefault="004C2CEB" w:rsidP="00085463">
      <w:pPr>
        <w:ind w:left="2160" w:hanging="720"/>
      </w:pPr>
      <w:r>
        <w:t>4</w:t>
      </w:r>
      <w:r w:rsidR="00085463">
        <w:t>.</w:t>
      </w:r>
      <w:r w:rsidR="00085463">
        <w:tab/>
        <w:t xml:space="preserve">Apply </w:t>
      </w:r>
      <w:r w:rsidR="00406A93" w:rsidRPr="0089689D">
        <w:t>seam</w:t>
      </w:r>
      <w:r w:rsidR="00406A93">
        <w:t xml:space="preserve"> </w:t>
      </w:r>
      <w:r w:rsidR="00085463">
        <w:t>tape</w:t>
      </w:r>
      <w:r w:rsidR="001510E8">
        <w:t>/</w:t>
      </w:r>
      <w:r w:rsidR="00085463">
        <w:t xml:space="preserve">Crete Claw to a clean and dry vapor </w:t>
      </w:r>
      <w:r w:rsidR="008A5AE1">
        <w:t>retarder</w:t>
      </w:r>
      <w:r w:rsidR="00D45096">
        <w:t>.</w:t>
      </w:r>
    </w:p>
    <w:p w14:paraId="613CF54A" w14:textId="77777777" w:rsidR="00085463" w:rsidRPr="00DB4D3F" w:rsidRDefault="004C2CEB" w:rsidP="00085463">
      <w:pPr>
        <w:ind w:left="1440"/>
      </w:pPr>
      <w:r w:rsidRPr="00DB4D3F">
        <w:t>5</w:t>
      </w:r>
      <w:r w:rsidR="00085463" w:rsidRPr="00DB4D3F">
        <w:t>.</w:t>
      </w:r>
      <w:r w:rsidR="00085463" w:rsidRPr="00DB4D3F">
        <w:tab/>
        <w:t>Seal all penetrations (including pipes) per manufacturer’s instructions.</w:t>
      </w:r>
    </w:p>
    <w:p w14:paraId="7A9AF3D1" w14:textId="1C432D20" w:rsidR="00EB28F1" w:rsidRPr="00DB4D3F" w:rsidRDefault="004C2CEB" w:rsidP="00085463">
      <w:pPr>
        <w:ind w:left="2160" w:hanging="720"/>
      </w:pPr>
      <w:r w:rsidRPr="00DB4D3F">
        <w:t>6</w:t>
      </w:r>
      <w:r w:rsidR="00085463" w:rsidRPr="00DB4D3F">
        <w:t>.</w:t>
      </w:r>
      <w:r w:rsidR="00085463" w:rsidRPr="00DB4D3F">
        <w:tab/>
      </w:r>
      <w:r w:rsidR="00DB4D3F" w:rsidRPr="00DB4D3F">
        <w:t>For interior forming applications, avoid the use of non-permanent stakes driven through vapor barrier.  Use Beast Form Stake and Beast Foot as a vapor barrier-safe forming system. Ensure Beast Foot’s peel-and-stick adhesive base is fully adhered to the vapor barrier.</w:t>
      </w:r>
    </w:p>
    <w:p w14:paraId="25889442" w14:textId="77777777" w:rsidR="00085463" w:rsidRDefault="004C2CEB" w:rsidP="00085463">
      <w:pPr>
        <w:ind w:left="2160" w:hanging="720"/>
      </w:pPr>
      <w:r w:rsidRPr="0089689D">
        <w:t xml:space="preserve">7.           If non-permanent stakes </w:t>
      </w:r>
      <w:r w:rsidR="00394795" w:rsidRPr="0054028F">
        <w:t xml:space="preserve">must be </w:t>
      </w:r>
      <w:r w:rsidRPr="0089689D">
        <w:t>driven through vapor retarder, repair as recommended by vapor retarder manufacturer.</w:t>
      </w:r>
    </w:p>
    <w:p w14:paraId="03AC8138" w14:textId="77777777" w:rsidR="0054028F" w:rsidRPr="0089689D" w:rsidRDefault="0054028F" w:rsidP="00085463">
      <w:pPr>
        <w:ind w:left="2160" w:hanging="720"/>
      </w:pPr>
      <w:r>
        <w:t>8.</w:t>
      </w:r>
      <w:r>
        <w:tab/>
      </w:r>
      <w:r w:rsidRPr="0054028F">
        <w:t xml:space="preserve">Use reinforcing bar supports with base sections that eliminate or minimize the potential for puncture of the vapor </w:t>
      </w:r>
      <w:r w:rsidR="008A5AE1">
        <w:t>retarder</w:t>
      </w:r>
      <w:r w:rsidRPr="0054028F">
        <w:t>.</w:t>
      </w:r>
    </w:p>
    <w:p w14:paraId="0BE601A3" w14:textId="77777777" w:rsidR="00085463" w:rsidRDefault="0054028F" w:rsidP="00085463">
      <w:pPr>
        <w:ind w:left="2160" w:hanging="720"/>
      </w:pPr>
      <w:r>
        <w:t>9</w:t>
      </w:r>
      <w:r w:rsidR="004C2CEB">
        <w:t>.</w:t>
      </w:r>
      <w:r w:rsidR="00085463">
        <w:tab/>
        <w:t xml:space="preserve">Repair damaged areas </w:t>
      </w:r>
      <w:r w:rsidR="00CD7F53">
        <w:t xml:space="preserve">with vapor </w:t>
      </w:r>
      <w:r w:rsidR="008A5AE1">
        <w:t>retarder</w:t>
      </w:r>
      <w:r w:rsidR="00CD7F53">
        <w:t xml:space="preserve"> material of similar (or better) permeance, puncture and tensile. </w:t>
      </w:r>
    </w:p>
    <w:p w14:paraId="11D977D9" w14:textId="77777777" w:rsidR="007E35F3" w:rsidRDefault="0054028F" w:rsidP="00085463">
      <w:pPr>
        <w:ind w:left="2160" w:hanging="720"/>
      </w:pPr>
      <w:r w:rsidRPr="002B6141">
        <w:t>10</w:t>
      </w:r>
      <w:r w:rsidR="007E35F3" w:rsidRPr="0054028F">
        <w:t>.</w:t>
      </w:r>
      <w:r w:rsidR="007E35F3" w:rsidRPr="0054028F">
        <w:tab/>
      </w:r>
      <w:r w:rsidR="000D6C16">
        <w:t xml:space="preserve">For vapor barrier-safe </w:t>
      </w:r>
      <w:r w:rsidR="00415757">
        <w:t xml:space="preserve">concrete </w:t>
      </w:r>
      <w:proofErr w:type="spellStart"/>
      <w:r w:rsidR="000D6C16">
        <w:t>screeding</w:t>
      </w:r>
      <w:proofErr w:type="spellEnd"/>
      <w:r w:rsidR="000D6C16">
        <w:t xml:space="preserve"> applications, </w:t>
      </w:r>
      <w:r w:rsidR="007E35F3" w:rsidRPr="0054028F">
        <w:t>install Beast Screed (vapor barrier</w:t>
      </w:r>
      <w:r w:rsidR="000D6C16">
        <w:t>-</w:t>
      </w:r>
      <w:r w:rsidR="007E35F3" w:rsidRPr="0054028F">
        <w:t>safe screed system) per manufacture</w:t>
      </w:r>
      <w:r w:rsidR="00F760CF" w:rsidRPr="002B6141">
        <w:t>r’</w:t>
      </w:r>
      <w:r w:rsidR="007E35F3" w:rsidRPr="0054028F">
        <w:t>s instructions</w:t>
      </w:r>
      <w:r w:rsidR="00AE24A6">
        <w:t xml:space="preserve"> prior to </w:t>
      </w:r>
      <w:r w:rsidR="007222CE">
        <w:t>placing</w:t>
      </w:r>
      <w:r w:rsidR="00AE24A6">
        <w:t xml:space="preserve"> concrete</w:t>
      </w:r>
      <w:r w:rsidR="007E35F3" w:rsidRPr="002B6141">
        <w:rPr>
          <w:color w:val="00B050"/>
        </w:rPr>
        <w:t>.</w:t>
      </w:r>
    </w:p>
    <w:p w14:paraId="5ED78B0F" w14:textId="77777777" w:rsidR="0009638B" w:rsidRDefault="0009638B" w:rsidP="00085463">
      <w:pPr>
        <w:ind w:left="2160" w:hanging="720"/>
      </w:pPr>
    </w:p>
    <w:p w14:paraId="0DFEA661" w14:textId="77777777" w:rsidR="0009638B" w:rsidRDefault="0009638B" w:rsidP="002B6141"/>
    <w:p w14:paraId="7D41883D" w14:textId="77777777" w:rsidR="00ED2738" w:rsidRDefault="0009638B" w:rsidP="002B6141">
      <w:pPr>
        <w:ind w:left="2160" w:hanging="720"/>
      </w:pPr>
      <w:r>
        <w:tab/>
      </w:r>
      <w:r>
        <w:tab/>
      </w:r>
      <w:r>
        <w:tab/>
      </w:r>
      <w:r>
        <w:tab/>
        <w:t>END OF SECTION</w:t>
      </w:r>
    </w:p>
    <w:sectPr w:rsidR="00ED2738" w:rsidSect="000A3C38">
      <w:pgSz w:w="12240" w:h="15840" w:code="1"/>
      <w:pgMar w:top="720" w:right="864" w:bottom="792" w:left="86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SansM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E33B3"/>
    <w:multiLevelType w:val="hybridMultilevel"/>
    <w:tmpl w:val="63A8C22A"/>
    <w:lvl w:ilvl="0" w:tplc="DC3EF1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32F3650"/>
    <w:multiLevelType w:val="hybridMultilevel"/>
    <w:tmpl w:val="8AE039FA"/>
    <w:lvl w:ilvl="0" w:tplc="53BE1D04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C576B6C"/>
    <w:multiLevelType w:val="singleLevel"/>
    <w:tmpl w:val="AF5AC2E4"/>
    <w:lvl w:ilvl="0">
      <w:start w:val="1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C674603"/>
    <w:multiLevelType w:val="hybridMultilevel"/>
    <w:tmpl w:val="5F54841E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1F32746A"/>
    <w:multiLevelType w:val="singleLevel"/>
    <w:tmpl w:val="B870259E"/>
    <w:lvl w:ilvl="0">
      <w:start w:val="1"/>
      <w:numFmt w:val="upperLetter"/>
      <w:pStyle w:val="Heading1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5" w15:restartNumberingAfterBreak="0">
    <w:nsid w:val="20174A0A"/>
    <w:multiLevelType w:val="multilevel"/>
    <w:tmpl w:val="0EC86BA2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1FF6F77"/>
    <w:multiLevelType w:val="hybridMultilevel"/>
    <w:tmpl w:val="3F7CFE6E"/>
    <w:lvl w:ilvl="0" w:tplc="4B08039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24A1742A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8" w15:restartNumberingAfterBreak="0">
    <w:nsid w:val="288F2DD5"/>
    <w:multiLevelType w:val="singleLevel"/>
    <w:tmpl w:val="F82C3C8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 w15:restartNumberingAfterBreak="0">
    <w:nsid w:val="2FD1166C"/>
    <w:multiLevelType w:val="hybridMultilevel"/>
    <w:tmpl w:val="611870BE"/>
    <w:lvl w:ilvl="0" w:tplc="9BF6B0F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09C02F5"/>
    <w:multiLevelType w:val="singleLevel"/>
    <w:tmpl w:val="65D88A2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1" w15:restartNumberingAfterBreak="0">
    <w:nsid w:val="368001E4"/>
    <w:multiLevelType w:val="singleLevel"/>
    <w:tmpl w:val="51825E8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2" w15:restartNumberingAfterBreak="0">
    <w:nsid w:val="38C820F7"/>
    <w:multiLevelType w:val="hybridMultilevel"/>
    <w:tmpl w:val="1D62B4BA"/>
    <w:lvl w:ilvl="0" w:tplc="1A8E27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AC31514"/>
    <w:multiLevelType w:val="singleLevel"/>
    <w:tmpl w:val="939442C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4" w15:restartNumberingAfterBreak="0">
    <w:nsid w:val="46F60981"/>
    <w:multiLevelType w:val="hybridMultilevel"/>
    <w:tmpl w:val="E35E3C7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DCC5589"/>
    <w:multiLevelType w:val="singleLevel"/>
    <w:tmpl w:val="6A2A65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4E427103"/>
    <w:multiLevelType w:val="singleLevel"/>
    <w:tmpl w:val="914E092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7" w15:restartNumberingAfterBreak="0">
    <w:nsid w:val="52136EFC"/>
    <w:multiLevelType w:val="singleLevel"/>
    <w:tmpl w:val="09D452F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8" w15:restartNumberingAfterBreak="0">
    <w:nsid w:val="55904FAD"/>
    <w:multiLevelType w:val="singleLevel"/>
    <w:tmpl w:val="F82C3C8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9" w15:restartNumberingAfterBreak="0">
    <w:nsid w:val="5B702BD7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0" w15:restartNumberingAfterBreak="0">
    <w:nsid w:val="5FCE298F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1" w15:restartNumberingAfterBreak="0">
    <w:nsid w:val="60A85F77"/>
    <w:multiLevelType w:val="hybridMultilevel"/>
    <w:tmpl w:val="2C32E0F6"/>
    <w:lvl w:ilvl="0" w:tplc="0DF82FA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EF770E"/>
    <w:multiLevelType w:val="hybridMultilevel"/>
    <w:tmpl w:val="AEC09154"/>
    <w:lvl w:ilvl="0" w:tplc="A8485D8A">
      <w:start w:val="1"/>
      <w:numFmt w:val="decimal"/>
      <w:lvlText w:val="%1."/>
      <w:lvlJc w:val="left"/>
      <w:pPr>
        <w:ind w:left="1800" w:hanging="360"/>
      </w:pPr>
      <w:rPr>
        <w:rFonts w:ascii="Times New Roman" w:hAnsi="Times New Roman" w:cs="Times New Roman" w:hint="default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7C5336F"/>
    <w:multiLevelType w:val="hybridMultilevel"/>
    <w:tmpl w:val="EABCF630"/>
    <w:lvl w:ilvl="0" w:tplc="7D78008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6A4413E2"/>
    <w:multiLevelType w:val="multilevel"/>
    <w:tmpl w:val="D7EAE47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880"/>
        </w:tabs>
        <w:ind w:left="2880" w:hanging="1440"/>
      </w:pPr>
      <w:rPr>
        <w:rFonts w:hint="default"/>
      </w:rPr>
    </w:lvl>
  </w:abstractNum>
  <w:abstractNum w:abstractNumId="25" w15:restartNumberingAfterBreak="0">
    <w:nsid w:val="6D3B3AF0"/>
    <w:multiLevelType w:val="hybridMultilevel"/>
    <w:tmpl w:val="0EC86BA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065189B"/>
    <w:multiLevelType w:val="multilevel"/>
    <w:tmpl w:val="5616244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7" w15:restartNumberingAfterBreak="0">
    <w:nsid w:val="70AA7FFE"/>
    <w:multiLevelType w:val="hybridMultilevel"/>
    <w:tmpl w:val="100E4FD2"/>
    <w:lvl w:ilvl="0" w:tplc="1B46BE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6794D02"/>
    <w:multiLevelType w:val="singleLevel"/>
    <w:tmpl w:val="15969CF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>
    <w:abstractNumId w:val="4"/>
  </w:num>
  <w:num w:numId="2">
    <w:abstractNumId w:val="17"/>
  </w:num>
  <w:num w:numId="3">
    <w:abstractNumId w:val="15"/>
  </w:num>
  <w:num w:numId="4">
    <w:abstractNumId w:val="28"/>
  </w:num>
  <w:num w:numId="5">
    <w:abstractNumId w:val="24"/>
  </w:num>
  <w:num w:numId="6">
    <w:abstractNumId w:val="16"/>
  </w:num>
  <w:num w:numId="7">
    <w:abstractNumId w:val="10"/>
  </w:num>
  <w:num w:numId="8">
    <w:abstractNumId w:val="11"/>
  </w:num>
  <w:num w:numId="9">
    <w:abstractNumId w:val="26"/>
  </w:num>
  <w:num w:numId="10">
    <w:abstractNumId w:val="13"/>
  </w:num>
  <w:num w:numId="11">
    <w:abstractNumId w:val="19"/>
  </w:num>
  <w:num w:numId="12">
    <w:abstractNumId w:val="2"/>
  </w:num>
  <w:num w:numId="13">
    <w:abstractNumId w:val="8"/>
  </w:num>
  <w:num w:numId="14">
    <w:abstractNumId w:val="25"/>
  </w:num>
  <w:num w:numId="15">
    <w:abstractNumId w:val="14"/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"/>
  </w:num>
  <w:num w:numId="19">
    <w:abstractNumId w:val="20"/>
  </w:num>
  <w:num w:numId="20">
    <w:abstractNumId w:val="7"/>
  </w:num>
  <w:num w:numId="21">
    <w:abstractNumId w:val="21"/>
  </w:num>
  <w:num w:numId="22">
    <w:abstractNumId w:val="24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3"/>
  </w:num>
  <w:num w:numId="25">
    <w:abstractNumId w:val="12"/>
  </w:num>
  <w:num w:numId="26">
    <w:abstractNumId w:val="27"/>
  </w:num>
  <w:num w:numId="27">
    <w:abstractNumId w:val="0"/>
  </w:num>
  <w:num w:numId="28">
    <w:abstractNumId w:val="9"/>
  </w:num>
  <w:num w:numId="29">
    <w:abstractNumId w:val="18"/>
  </w:num>
  <w:num w:numId="30">
    <w:abstractNumId w:val="22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DU3NDMyNDU0MzNT0lEKTi0uzszPAykwrAUALHP2MiwAAAA="/>
  </w:docVars>
  <w:rsids>
    <w:rsidRoot w:val="0027168C"/>
    <w:rsid w:val="00011A02"/>
    <w:rsid w:val="00013E28"/>
    <w:rsid w:val="000515ED"/>
    <w:rsid w:val="00085463"/>
    <w:rsid w:val="000923B5"/>
    <w:rsid w:val="0009638B"/>
    <w:rsid w:val="000A23A9"/>
    <w:rsid w:val="000C2B16"/>
    <w:rsid w:val="000C4DED"/>
    <w:rsid w:val="000D08F6"/>
    <w:rsid w:val="000D6C16"/>
    <w:rsid w:val="00126D64"/>
    <w:rsid w:val="001510E8"/>
    <w:rsid w:val="0015176D"/>
    <w:rsid w:val="00153DE8"/>
    <w:rsid w:val="00185A50"/>
    <w:rsid w:val="0019735C"/>
    <w:rsid w:val="001C377B"/>
    <w:rsid w:val="001E183F"/>
    <w:rsid w:val="00224F15"/>
    <w:rsid w:val="0027168C"/>
    <w:rsid w:val="0027338B"/>
    <w:rsid w:val="002B6141"/>
    <w:rsid w:val="002B7807"/>
    <w:rsid w:val="002B7A19"/>
    <w:rsid w:val="002C20AC"/>
    <w:rsid w:val="002D0760"/>
    <w:rsid w:val="002E46BB"/>
    <w:rsid w:val="002E58C2"/>
    <w:rsid w:val="00305946"/>
    <w:rsid w:val="00325FCE"/>
    <w:rsid w:val="00343C4B"/>
    <w:rsid w:val="00356843"/>
    <w:rsid w:val="003612E6"/>
    <w:rsid w:val="00363201"/>
    <w:rsid w:val="0036538C"/>
    <w:rsid w:val="00371916"/>
    <w:rsid w:val="00391B24"/>
    <w:rsid w:val="0039219A"/>
    <w:rsid w:val="00392AAD"/>
    <w:rsid w:val="00394795"/>
    <w:rsid w:val="003B6152"/>
    <w:rsid w:val="003C79C2"/>
    <w:rsid w:val="00406A93"/>
    <w:rsid w:val="00415757"/>
    <w:rsid w:val="00457E83"/>
    <w:rsid w:val="00466CF4"/>
    <w:rsid w:val="004863ED"/>
    <w:rsid w:val="0049147A"/>
    <w:rsid w:val="00495350"/>
    <w:rsid w:val="00497D19"/>
    <w:rsid w:val="004A2806"/>
    <w:rsid w:val="004C2CEB"/>
    <w:rsid w:val="005268F9"/>
    <w:rsid w:val="00530B24"/>
    <w:rsid w:val="0054028F"/>
    <w:rsid w:val="00571732"/>
    <w:rsid w:val="00580525"/>
    <w:rsid w:val="005A7DF1"/>
    <w:rsid w:val="005B1A98"/>
    <w:rsid w:val="005B6D29"/>
    <w:rsid w:val="005D6A23"/>
    <w:rsid w:val="005E1D80"/>
    <w:rsid w:val="005F3F4D"/>
    <w:rsid w:val="00605FF7"/>
    <w:rsid w:val="00640ED1"/>
    <w:rsid w:val="00670F2B"/>
    <w:rsid w:val="0067483F"/>
    <w:rsid w:val="00674C35"/>
    <w:rsid w:val="00687DEC"/>
    <w:rsid w:val="006A7DCA"/>
    <w:rsid w:val="006C34BF"/>
    <w:rsid w:val="00701AAB"/>
    <w:rsid w:val="00702371"/>
    <w:rsid w:val="007047EC"/>
    <w:rsid w:val="007222CE"/>
    <w:rsid w:val="007478C5"/>
    <w:rsid w:val="00756F4D"/>
    <w:rsid w:val="00764A9F"/>
    <w:rsid w:val="00775B26"/>
    <w:rsid w:val="007803AD"/>
    <w:rsid w:val="007852DC"/>
    <w:rsid w:val="007E35F3"/>
    <w:rsid w:val="007E420C"/>
    <w:rsid w:val="007E7A82"/>
    <w:rsid w:val="00811EC5"/>
    <w:rsid w:val="008524B7"/>
    <w:rsid w:val="0087058E"/>
    <w:rsid w:val="00883F03"/>
    <w:rsid w:val="0089689D"/>
    <w:rsid w:val="008A5AE1"/>
    <w:rsid w:val="008B5AC7"/>
    <w:rsid w:val="008F0087"/>
    <w:rsid w:val="00905FAD"/>
    <w:rsid w:val="009338FC"/>
    <w:rsid w:val="009726A3"/>
    <w:rsid w:val="009A4163"/>
    <w:rsid w:val="009C3EEC"/>
    <w:rsid w:val="009D0BE6"/>
    <w:rsid w:val="00A12577"/>
    <w:rsid w:val="00A16BD1"/>
    <w:rsid w:val="00A247EB"/>
    <w:rsid w:val="00A27AB7"/>
    <w:rsid w:val="00A6513A"/>
    <w:rsid w:val="00AD2900"/>
    <w:rsid w:val="00AD710D"/>
    <w:rsid w:val="00AE24A6"/>
    <w:rsid w:val="00AE7BBF"/>
    <w:rsid w:val="00AF4A19"/>
    <w:rsid w:val="00B01772"/>
    <w:rsid w:val="00B0302A"/>
    <w:rsid w:val="00B05ADE"/>
    <w:rsid w:val="00B164B1"/>
    <w:rsid w:val="00B3746A"/>
    <w:rsid w:val="00B4592F"/>
    <w:rsid w:val="00B75147"/>
    <w:rsid w:val="00B7622C"/>
    <w:rsid w:val="00B76C5C"/>
    <w:rsid w:val="00BA4F1D"/>
    <w:rsid w:val="00BA735C"/>
    <w:rsid w:val="00C163DA"/>
    <w:rsid w:val="00C501E6"/>
    <w:rsid w:val="00C53553"/>
    <w:rsid w:val="00C54E50"/>
    <w:rsid w:val="00C7375A"/>
    <w:rsid w:val="00C926E0"/>
    <w:rsid w:val="00CC563C"/>
    <w:rsid w:val="00CD5893"/>
    <w:rsid w:val="00CD7F53"/>
    <w:rsid w:val="00D22210"/>
    <w:rsid w:val="00D3561F"/>
    <w:rsid w:val="00D37F37"/>
    <w:rsid w:val="00D44179"/>
    <w:rsid w:val="00D45096"/>
    <w:rsid w:val="00D92F63"/>
    <w:rsid w:val="00DB4D3F"/>
    <w:rsid w:val="00DB5CA4"/>
    <w:rsid w:val="00DB70F8"/>
    <w:rsid w:val="00DD0C85"/>
    <w:rsid w:val="00E02C22"/>
    <w:rsid w:val="00E577BD"/>
    <w:rsid w:val="00EB28F1"/>
    <w:rsid w:val="00ED2738"/>
    <w:rsid w:val="00F1201D"/>
    <w:rsid w:val="00F760CF"/>
    <w:rsid w:val="00F8145E"/>
    <w:rsid w:val="00FA5D2D"/>
    <w:rsid w:val="00FF6CD4"/>
    <w:rsid w:val="0D329E0D"/>
    <w:rsid w:val="22721550"/>
    <w:rsid w:val="2924FEF8"/>
    <w:rsid w:val="62389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5725A"/>
  <w15:docId w15:val="{A74579A0-A279-48FA-8F13-657F9B658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6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7168C"/>
    <w:pPr>
      <w:keepNext/>
      <w:numPr>
        <w:numId w:val="1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27168C"/>
    <w:pPr>
      <w:keepNext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7168C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27168C"/>
    <w:rPr>
      <w:rFonts w:ascii="Times New Roman" w:eastAsia="Times New Roman" w:hAnsi="Times New Roman" w:cs="Times New Roman"/>
      <w:b/>
      <w:sz w:val="24"/>
      <w:szCs w:val="20"/>
    </w:rPr>
  </w:style>
  <w:style w:type="character" w:styleId="Hyperlink">
    <w:name w:val="Hyperlink"/>
    <w:basedOn w:val="DefaultParagraphFont"/>
    <w:semiHidden/>
    <w:rsid w:val="0027168C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rsid w:val="0027168C"/>
    <w:pPr>
      <w:ind w:left="2880" w:hanging="720"/>
    </w:pPr>
  </w:style>
  <w:style w:type="character" w:customStyle="1" w:styleId="BodyTextIndentChar">
    <w:name w:val="Body Text Indent Char"/>
    <w:basedOn w:val="DefaultParagraphFont"/>
    <w:link w:val="BodyTextIndent"/>
    <w:semiHidden/>
    <w:rsid w:val="0027168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716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68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68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6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68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168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3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3A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4C2CEB"/>
  </w:style>
  <w:style w:type="character" w:customStyle="1" w:styleId="apple-tab-span">
    <w:name w:val="apple-tab-span"/>
    <w:basedOn w:val="DefaultParagraphFont"/>
    <w:rsid w:val="004C2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0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tegoindustries.com" TargetMode="External"/><Relationship Id="rId18" Type="http://schemas.openxmlformats.org/officeDocument/2006/relationships/hyperlink" Target="http://www.stegoindustries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stegoindustries.com" TargetMode="External"/><Relationship Id="rId17" Type="http://schemas.openxmlformats.org/officeDocument/2006/relationships/hyperlink" Target="http://www.stegoindustrie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tegoindustries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egoindustries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stegoindustries.com" TargetMode="External"/><Relationship Id="rId10" Type="http://schemas.openxmlformats.org/officeDocument/2006/relationships/hyperlink" Target="http://www.stegoindustries.com" TargetMode="External"/><Relationship Id="rId19" Type="http://schemas.openxmlformats.org/officeDocument/2006/relationships/hyperlink" Target="http://www.stegoindustries.co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stegoindustries.com" TargetMode="External"/><Relationship Id="rId14" Type="http://schemas.openxmlformats.org/officeDocument/2006/relationships/hyperlink" Target="http://www.stegoindustri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5EBD06A4425349AD0071A6AADCDC93" ma:contentTypeVersion="13" ma:contentTypeDescription="Create a new document." ma:contentTypeScope="" ma:versionID="ceccf8d0834c7c038f980863eacf0b53">
  <xsd:schema xmlns:xsd="http://www.w3.org/2001/XMLSchema" xmlns:xs="http://www.w3.org/2001/XMLSchema" xmlns:p="http://schemas.microsoft.com/office/2006/metadata/properties" xmlns:ns2="cbd8745d-f056-48e8-9ef9-c6937314d0fc" xmlns:ns3="30246add-e74f-4c59-a75b-983a6c0815d2" targetNamespace="http://schemas.microsoft.com/office/2006/metadata/properties" ma:root="true" ma:fieldsID="5f8ed30d7c293038cdbcfda63147e727" ns2:_="" ns3:_="">
    <xsd:import namespace="cbd8745d-f056-48e8-9ef9-c6937314d0fc"/>
    <xsd:import namespace="30246add-e74f-4c59-a75b-983a6c0815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8745d-f056-48e8-9ef9-c6937314d0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46add-e74f-4c59-a75b-983a6c0815d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A7CC1-308A-4DD8-8855-AD61B33898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E81F0E-5497-4A79-895D-061C114A75F5}">
  <ds:schemaRefs>
    <ds:schemaRef ds:uri="http://schemas.microsoft.com/office/2006/metadata/properties"/>
    <ds:schemaRef ds:uri="http://schemas.microsoft.com/office/infopath/2007/PartnerControls"/>
    <ds:schemaRef ds:uri="9c7fc1b2-06c9-4a16-ac8f-73dd69c76833"/>
  </ds:schemaRefs>
</ds:datastoreItem>
</file>

<file path=customXml/itemProps3.xml><?xml version="1.0" encoding="utf-8"?>
<ds:datastoreItem xmlns:ds="http://schemas.openxmlformats.org/officeDocument/2006/customXml" ds:itemID="{1B455D67-C7EB-453C-B08D-003880220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d8745d-f056-48e8-9ef9-c6937314d0fc"/>
    <ds:schemaRef ds:uri="30246add-e74f-4c59-a75b-983a6c0815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B41D52-8E1E-413F-9736-0967E56BB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6</Words>
  <Characters>5054</Characters>
  <Application>Microsoft Office Word</Application>
  <DocSecurity>0</DocSecurity>
  <Lines>42</Lines>
  <Paragraphs>11</Paragraphs>
  <ScaleCrop>false</ScaleCrop>
  <Company>Toshiba</Company>
  <LinksUpToDate>false</LinksUpToDate>
  <CharactersWithSpaces>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ce</dc:creator>
  <cp:lastModifiedBy>paulgeorge@stegoindustries.com</cp:lastModifiedBy>
  <cp:revision>7</cp:revision>
  <dcterms:created xsi:type="dcterms:W3CDTF">2017-08-17T23:22:00Z</dcterms:created>
  <dcterms:modified xsi:type="dcterms:W3CDTF">2020-03-2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5EBD06A4425349AD0071A6AADCDC93</vt:lpwstr>
  </property>
</Properties>
</file>